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196b2c0</w:t>
        </w:r>
      </w:hyperlink>
      <w:r>
        <w:t xml:space="preserve"> </w:t>
      </w:r>
      <w:r>
        <w:t xml:space="preserve">on June 23,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3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3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3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3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3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3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3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3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3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3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3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3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3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3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3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3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3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3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3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3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3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3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196b2c0a09b766bbcc026f7504f34a805280a9fc"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196b2c0a09b766bbcc026f7504f34a805280a9fc/"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196b2c0a09b766bbcc026f7504f34a805280a9fc"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196b2c0a09b766bbcc026f7504f34a805280a9fc/"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3T14:18:06Z</dcterms:created>
  <dcterms:modified xsi:type="dcterms:W3CDTF">2023-06-23T14: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